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14DE" w:rsidRPr="003114DE" w:rsidRDefault="003114DE" w:rsidP="003114DE">
      <w:pPr>
        <w:shd w:val="clear" w:color="auto" w:fill="FFFFFF"/>
        <w:spacing w:after="300" w:line="240" w:lineRule="auto"/>
        <w:outlineLvl w:val="1"/>
        <w:rPr>
          <w:rFonts w:ascii="Lato" w:eastAsia="Times New Roman" w:hAnsi="Lato" w:cs="Times New Roman"/>
          <w:b/>
          <w:bCs/>
          <w:color w:val="3A3E42"/>
          <w:sz w:val="36"/>
          <w:szCs w:val="36"/>
        </w:rPr>
      </w:pPr>
      <w:r w:rsidRPr="003114DE">
        <w:rPr>
          <w:rFonts w:ascii="Lato" w:eastAsia="Times New Roman" w:hAnsi="Lato" w:cs="Times New Roman"/>
          <w:b/>
          <w:bCs/>
          <w:color w:val="3A3E42"/>
          <w:sz w:val="36"/>
          <w:szCs w:val="36"/>
        </w:rPr>
        <w:t>Condolence Letter Template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Dear Macie,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I was shocked and saddened to learn about the death of your brother, Michael. I know you were close to him and thought of him as ‘your twin’. I imagine your grief must be overwhelming. Please know that I am here for you.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Mark was thoughtful and generous, and his devotion to family and church was admirable. Whenever I needed help with an event, I knew I could always count on Mark. I’ve also seen Mark’s best qualities in you, as you will also go out of your way to help others.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I will cherish the memories I have of Mark. I remember meeting Mark for the first time at a dinner party you hosted. His jokes made everyone laugh, and his smile lit up the room.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Next week will be very busy for you. I can drive Brett and Braden to and from school for you. I know my kids would love to have them stay and play after school on Monday if that works for you.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I wish you peace, and I’m here to support you during this difficult time.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With love,</w:t>
      </w:r>
    </w:p>
    <w:p w:rsidR="003114DE" w:rsidRPr="003114DE" w:rsidRDefault="003114DE" w:rsidP="003114DE">
      <w:pPr>
        <w:shd w:val="clear" w:color="auto" w:fill="FFFFFF"/>
        <w:spacing w:after="225" w:line="240" w:lineRule="auto"/>
        <w:rPr>
          <w:rFonts w:ascii="Lato" w:eastAsia="Times New Roman" w:hAnsi="Lato" w:cs="Times New Roman"/>
          <w:color w:val="3A3E42"/>
          <w:sz w:val="27"/>
          <w:szCs w:val="27"/>
        </w:rPr>
      </w:pPr>
      <w:r w:rsidRPr="003114DE">
        <w:rPr>
          <w:rFonts w:ascii="Lato" w:eastAsia="Times New Roman" w:hAnsi="Lato" w:cs="Times New Roman"/>
          <w:iCs/>
          <w:color w:val="3A3E42"/>
          <w:sz w:val="27"/>
        </w:rPr>
        <w:t>Michelle</w:t>
      </w:r>
    </w:p>
    <w:p w:rsidR="00236581" w:rsidRPr="003114DE" w:rsidRDefault="00236581">
      <w:pPr>
        <w:rPr>
          <w:rFonts w:ascii="Lato" w:hAnsi="Lato"/>
        </w:rPr>
      </w:pPr>
    </w:p>
    <w:sectPr w:rsidR="00236581" w:rsidRPr="003114DE" w:rsidSect="00236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BQILcwtjU1NjU2NjCyUdpeDU4uLM/DyQAsNaAELCdUEsAAAA"/>
  </w:docVars>
  <w:rsids>
    <w:rsidRoot w:val="003114DE"/>
    <w:rsid w:val="00236581"/>
    <w:rsid w:val="003114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6581"/>
  </w:style>
  <w:style w:type="paragraph" w:styleId="Heading2">
    <w:name w:val="heading 2"/>
    <w:basedOn w:val="Normal"/>
    <w:link w:val="Heading2Char"/>
    <w:uiPriority w:val="9"/>
    <w:qFormat/>
    <w:rsid w:val="003114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14D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114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114DE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70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39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9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9T19:39:00Z</dcterms:created>
  <dcterms:modified xsi:type="dcterms:W3CDTF">2021-01-19T19:41:00Z</dcterms:modified>
</cp:coreProperties>
</file>